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5B893" w14:textId="4E87C151" w:rsidR="00E12F20" w:rsidRDefault="00E12F20" w:rsidP="009873D9"/>
    <w:p w14:paraId="4F476B81" w14:textId="0EFA9261" w:rsidR="009873D9" w:rsidRPr="009873D9" w:rsidRDefault="009873D9" w:rsidP="009873D9">
      <w:pPr>
        <w:spacing w:after="240"/>
        <w:rPr>
          <w:b/>
          <w:bCs/>
          <w:sz w:val="28"/>
          <w:szCs w:val="28"/>
        </w:rPr>
      </w:pPr>
      <w:proofErr w:type="spellStart"/>
      <w:r w:rsidRPr="009873D9">
        <w:rPr>
          <w:b/>
          <w:bCs/>
          <w:sz w:val="28"/>
          <w:szCs w:val="28"/>
        </w:rPr>
        <w:t>Název</w:t>
      </w:r>
      <w:proofErr w:type="spellEnd"/>
      <w:r w:rsidRPr="009873D9">
        <w:rPr>
          <w:b/>
          <w:bCs/>
          <w:sz w:val="28"/>
          <w:szCs w:val="28"/>
        </w:rPr>
        <w:t xml:space="preserve"> </w:t>
      </w:r>
      <w:proofErr w:type="gramStart"/>
      <w:r w:rsidRPr="009873D9">
        <w:rPr>
          <w:b/>
          <w:bCs/>
          <w:sz w:val="28"/>
          <w:szCs w:val="28"/>
        </w:rPr>
        <w:t>a</w:t>
      </w:r>
      <w:proofErr w:type="gramEnd"/>
      <w:r w:rsidRPr="009873D9">
        <w:rPr>
          <w:b/>
          <w:bCs/>
          <w:sz w:val="28"/>
          <w:szCs w:val="28"/>
        </w:rPr>
        <w:t xml:space="preserve"> </w:t>
      </w:r>
      <w:proofErr w:type="spellStart"/>
      <w:r w:rsidRPr="009873D9">
        <w:rPr>
          <w:b/>
          <w:bCs/>
          <w:sz w:val="28"/>
          <w:szCs w:val="28"/>
        </w:rPr>
        <w:t>anotace</w:t>
      </w:r>
      <w:proofErr w:type="spellEnd"/>
      <w:r w:rsidRPr="009873D9">
        <w:rPr>
          <w:b/>
          <w:bCs/>
          <w:sz w:val="28"/>
          <w:szCs w:val="28"/>
        </w:rPr>
        <w:t xml:space="preserve"> </w:t>
      </w:r>
      <w:proofErr w:type="spellStart"/>
      <w:r w:rsidR="00916C14">
        <w:rPr>
          <w:b/>
          <w:bCs/>
          <w:sz w:val="28"/>
          <w:szCs w:val="28"/>
        </w:rPr>
        <w:t>pedagogické</w:t>
      </w:r>
      <w:proofErr w:type="spellEnd"/>
      <w:r w:rsidRPr="009873D9">
        <w:rPr>
          <w:b/>
          <w:bCs/>
          <w:sz w:val="28"/>
          <w:szCs w:val="28"/>
        </w:rPr>
        <w:t xml:space="preserve"> </w:t>
      </w:r>
      <w:proofErr w:type="spellStart"/>
      <w:r w:rsidRPr="009873D9">
        <w:rPr>
          <w:b/>
          <w:bCs/>
          <w:sz w:val="28"/>
          <w:szCs w:val="28"/>
        </w:rPr>
        <w:t>přednášky</w:t>
      </w:r>
      <w:proofErr w:type="spellEnd"/>
      <w:r w:rsidRPr="009873D9">
        <w:rPr>
          <w:b/>
          <w:bCs/>
          <w:sz w:val="28"/>
          <w:szCs w:val="28"/>
        </w:rPr>
        <w:t xml:space="preserve"> (v </w:t>
      </w:r>
      <w:proofErr w:type="spellStart"/>
      <w:r w:rsidRPr="009873D9">
        <w:rPr>
          <w:b/>
          <w:bCs/>
          <w:sz w:val="28"/>
          <w:szCs w:val="28"/>
        </w:rPr>
        <w:t>anglickém</w:t>
      </w:r>
      <w:proofErr w:type="spellEnd"/>
      <w:r w:rsidRPr="009873D9">
        <w:rPr>
          <w:b/>
          <w:bCs/>
          <w:sz w:val="28"/>
          <w:szCs w:val="28"/>
        </w:rPr>
        <w:t xml:space="preserve"> </w:t>
      </w:r>
      <w:proofErr w:type="spellStart"/>
      <w:r w:rsidRPr="009873D9">
        <w:rPr>
          <w:b/>
          <w:bCs/>
          <w:sz w:val="28"/>
          <w:szCs w:val="28"/>
        </w:rPr>
        <w:t>jazyce</w:t>
      </w:r>
      <w:proofErr w:type="spellEnd"/>
      <w:r w:rsidRPr="009873D9">
        <w:rPr>
          <w:b/>
          <w:bCs/>
          <w:sz w:val="28"/>
          <w:szCs w:val="28"/>
        </w:rPr>
        <w:t>)</w:t>
      </w:r>
    </w:p>
    <w:p w14:paraId="7D281EE8" w14:textId="5F7CA7BD" w:rsidR="009873D9" w:rsidRDefault="009873D9" w:rsidP="009873D9">
      <w:pPr>
        <w:spacing w:after="240"/>
        <w:rPr>
          <w:b/>
          <w:bCs/>
          <w:sz w:val="28"/>
          <w:szCs w:val="28"/>
        </w:rPr>
      </w:pPr>
      <w:r w:rsidRPr="009873D9">
        <w:rPr>
          <w:b/>
          <w:bCs/>
          <w:sz w:val="28"/>
          <w:szCs w:val="28"/>
        </w:rPr>
        <w:t xml:space="preserve">Name and annotation of </w:t>
      </w:r>
      <w:r w:rsidR="00916C14">
        <w:rPr>
          <w:b/>
          <w:bCs/>
          <w:sz w:val="28"/>
          <w:szCs w:val="28"/>
        </w:rPr>
        <w:t>pedagogical</w:t>
      </w:r>
      <w:r w:rsidRPr="009873D9">
        <w:rPr>
          <w:b/>
          <w:bCs/>
          <w:sz w:val="28"/>
          <w:szCs w:val="28"/>
        </w:rPr>
        <w:t xml:space="preserve"> lecture (in English)</w:t>
      </w:r>
    </w:p>
    <w:p w14:paraId="490D682D" w14:textId="2262571F" w:rsidR="00493E14" w:rsidRDefault="00493E14" w:rsidP="009873D9">
      <w:pPr>
        <w:spacing w:after="240"/>
        <w:rPr>
          <w:b/>
          <w:bCs/>
          <w:sz w:val="28"/>
          <w:szCs w:val="28"/>
        </w:rPr>
      </w:pPr>
    </w:p>
    <w:p w14:paraId="2283F6FE" w14:textId="77777777" w:rsidR="006E5033" w:rsidRDefault="00493E14" w:rsidP="003B1012">
      <w:pPr>
        <w:spacing w:after="120" w:line="312" w:lineRule="auto"/>
        <w:rPr>
          <w:b/>
          <w:bCs/>
          <w:sz w:val="28"/>
          <w:szCs w:val="28"/>
        </w:rPr>
      </w:pPr>
      <w:r>
        <w:rPr>
          <w:b/>
          <w:bCs/>
          <w:sz w:val="28"/>
          <w:szCs w:val="28"/>
        </w:rPr>
        <w:t>NÁZEV/NAME</w:t>
      </w:r>
    </w:p>
    <w:p w14:paraId="0463671D" w14:textId="2F5DDD09" w:rsidR="003B1012" w:rsidRPr="003B1012" w:rsidRDefault="000C7A1A" w:rsidP="003B1012">
      <w:pPr>
        <w:spacing w:after="120" w:line="312" w:lineRule="auto"/>
        <w:rPr>
          <w:sz w:val="28"/>
          <w:szCs w:val="28"/>
        </w:rPr>
      </w:pPr>
      <w:r>
        <w:rPr>
          <w:sz w:val="28"/>
          <w:szCs w:val="28"/>
        </w:rPr>
        <w:t xml:space="preserve">Mitochondrial ATP synthases: fascinating multifaceted </w:t>
      </w:r>
      <w:r w:rsidR="00B15D2F">
        <w:rPr>
          <w:sz w:val="28"/>
          <w:szCs w:val="28"/>
        </w:rPr>
        <w:t>nanomotors</w:t>
      </w:r>
    </w:p>
    <w:p w14:paraId="31B512C2" w14:textId="7477888B" w:rsidR="00493E14" w:rsidRPr="00493E14" w:rsidRDefault="00493E14" w:rsidP="009873D9">
      <w:pPr>
        <w:spacing w:after="240"/>
        <w:rPr>
          <w:b/>
          <w:bCs/>
        </w:rPr>
      </w:pPr>
    </w:p>
    <w:p w14:paraId="4D5DDA54" w14:textId="17A97EB3" w:rsidR="00493E14" w:rsidRDefault="00493E14" w:rsidP="009873D9">
      <w:pPr>
        <w:spacing w:after="240"/>
        <w:rPr>
          <w:b/>
          <w:bCs/>
          <w:sz w:val="28"/>
          <w:szCs w:val="28"/>
        </w:rPr>
      </w:pPr>
      <w:r>
        <w:rPr>
          <w:b/>
          <w:bCs/>
          <w:sz w:val="28"/>
          <w:szCs w:val="28"/>
        </w:rPr>
        <w:t>ANOTACE/ANNOTATION</w:t>
      </w:r>
    </w:p>
    <w:p w14:paraId="67F7BE85" w14:textId="11EABFBE" w:rsidR="00143E9E" w:rsidRDefault="0016385A" w:rsidP="00925A12">
      <w:pPr>
        <w:spacing w:after="120" w:line="312" w:lineRule="auto"/>
        <w:jc w:val="both"/>
      </w:pPr>
      <w:r>
        <w:t>In this pedagogical lecture, I would like to take a journey through the history of our understanding of how a cell converts and stores energy. The principle of this fundamental process lies in the chemiosmotic theory postulated by Peter Mitchell in the 1960s. In this theory, Mitchell defines how redox energy derived from the oxidation of biomolecules is used to generate a proton motive force across a biological membrane. Central to this process are F</w:t>
      </w:r>
      <w:r w:rsidR="00735F3C" w:rsidRPr="00735F3C">
        <w:rPr>
          <w:vertAlign w:val="subscript"/>
        </w:rPr>
        <w:t>o</w:t>
      </w:r>
      <w:r w:rsidR="00735F3C">
        <w:t>F</w:t>
      </w:r>
      <w:r w:rsidR="00735F3C" w:rsidRPr="00735F3C">
        <w:rPr>
          <w:vertAlign w:val="subscript"/>
        </w:rPr>
        <w:t>1</w:t>
      </w:r>
      <w:r>
        <w:t>-ATP synthases, molecular nanomachines driven by the proton gradient to generate ATP, the energy currency of the biological world.</w:t>
      </w:r>
      <w:r w:rsidR="00143E9E">
        <w:t xml:space="preserve"> </w:t>
      </w:r>
    </w:p>
    <w:p w14:paraId="64C74199" w14:textId="180AE7AF" w:rsidR="0016385A" w:rsidRDefault="0016385A" w:rsidP="00925A12">
      <w:pPr>
        <w:spacing w:after="120" w:line="312" w:lineRule="auto"/>
        <w:jc w:val="both"/>
      </w:pPr>
      <w:r>
        <w:t>In my talk, I will focus on mitochondrial F</w:t>
      </w:r>
      <w:r w:rsidR="00BA7EC0" w:rsidRPr="00BA7EC0">
        <w:rPr>
          <w:vertAlign w:val="subscript"/>
        </w:rPr>
        <w:t>o</w:t>
      </w:r>
      <w:r w:rsidR="00BA7EC0">
        <w:t>F</w:t>
      </w:r>
      <w:r w:rsidR="00BA7EC0" w:rsidRPr="00BA7EC0">
        <w:rPr>
          <w:vertAlign w:val="subscript"/>
        </w:rPr>
        <w:t>1</w:t>
      </w:r>
      <w:r>
        <w:t>-ATP synthase and explain how, in the 1980s, X-ray crystallography was used to determine the atomic structures of bovine F</w:t>
      </w:r>
      <w:r w:rsidRPr="00BA7EC0">
        <w:rPr>
          <w:vertAlign w:val="subscript"/>
        </w:rPr>
        <w:t>1</w:t>
      </w:r>
      <w:r>
        <w:t xml:space="preserve">-ATPase and reveal the molecular mechanism of ATP generation by mechanical rotation - a discovery that was awarded the Nobel Prize. It took another 25 years and the development of single-particle cryo-electron microscopy approaches to provide further mechanistic details of how proton translocation across the </w:t>
      </w:r>
      <w:proofErr w:type="spellStart"/>
      <w:r>
        <w:t>F</w:t>
      </w:r>
      <w:r w:rsidRPr="00670B9E">
        <w:rPr>
          <w:vertAlign w:val="subscript"/>
        </w:rPr>
        <w:t>o</w:t>
      </w:r>
      <w:proofErr w:type="spellEnd"/>
      <w:r>
        <w:t xml:space="preserve"> particle generates the rotational force, and finally to </w:t>
      </w:r>
      <w:r w:rsidR="00670B9E">
        <w:t>reveal</w:t>
      </w:r>
      <w:r>
        <w:t xml:space="preserve"> a complete picture for one of the most fundamental biological processes, ATP generation.</w:t>
      </w:r>
    </w:p>
    <w:p w14:paraId="54293702" w14:textId="4A84D409" w:rsidR="009A24E7" w:rsidRDefault="0016385A" w:rsidP="00925A12">
      <w:pPr>
        <w:spacing w:after="120" w:line="312" w:lineRule="auto"/>
        <w:jc w:val="both"/>
      </w:pPr>
      <w:r>
        <w:t>One might think that this is all we need to know about mitochondrial F</w:t>
      </w:r>
      <w:r w:rsidRPr="002255B1">
        <w:rPr>
          <w:vertAlign w:val="subscript"/>
        </w:rPr>
        <w:t>o</w:t>
      </w:r>
      <w:r>
        <w:t>F</w:t>
      </w:r>
      <w:r w:rsidRPr="002255B1">
        <w:rPr>
          <w:vertAlign w:val="subscript"/>
        </w:rPr>
        <w:t>1</w:t>
      </w:r>
      <w:r>
        <w:t>-ATP synthases, but the opposite is true. Recent discoveries clearly indicate that this nanomolecular turbine has functions other than ATP generation. Mitochondrial F</w:t>
      </w:r>
      <w:r w:rsidRPr="002255B1">
        <w:rPr>
          <w:vertAlign w:val="subscript"/>
        </w:rPr>
        <w:t>o</w:t>
      </w:r>
      <w:r>
        <w:t>F</w:t>
      </w:r>
      <w:r w:rsidRPr="002255B1">
        <w:rPr>
          <w:vertAlign w:val="subscript"/>
        </w:rPr>
        <w:t>1</w:t>
      </w:r>
      <w:r>
        <w:t>-ATP synthase dimers are involved in the biogenesis of cristae, the microenvironment crucial for cellular bioenergetic processes, and in the formation of the permeability transition pore, the opening of which leads to cell death. This multifaceted complex continues to fascinate us.</w:t>
      </w:r>
    </w:p>
    <w:sectPr w:rsidR="009A24E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9B59B" w14:textId="77777777" w:rsidR="00BE30FD" w:rsidRDefault="00BE30FD" w:rsidP="00F36DF4">
      <w:r>
        <w:separator/>
      </w:r>
    </w:p>
  </w:endnote>
  <w:endnote w:type="continuationSeparator" w:id="0">
    <w:p w14:paraId="5A78F602" w14:textId="77777777" w:rsidR="00BE30FD" w:rsidRDefault="00BE30FD" w:rsidP="00F36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BD202" w14:textId="77777777" w:rsidR="00BE30FD" w:rsidRDefault="00BE30FD" w:rsidP="00F36DF4">
      <w:r>
        <w:separator/>
      </w:r>
    </w:p>
  </w:footnote>
  <w:footnote w:type="continuationSeparator" w:id="0">
    <w:p w14:paraId="4D60A715" w14:textId="77777777" w:rsidR="00BE30FD" w:rsidRDefault="00BE30FD" w:rsidP="00F36D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5B470" w14:textId="52305289" w:rsidR="00F36DF4" w:rsidRDefault="00F36DF4" w:rsidP="00F36DF4">
    <w:r>
      <w:t>HABILITAČNÍ ŘÍZENÍ</w:t>
    </w:r>
    <w:r>
      <w:tab/>
    </w:r>
    <w:r>
      <w:tab/>
    </w:r>
    <w:r>
      <w:tab/>
    </w:r>
    <w:r>
      <w:tab/>
    </w:r>
    <w:r>
      <w:tab/>
      <w:t>RNDr. Alena Panicucci Zíková, PhD</w:t>
    </w:r>
  </w:p>
  <w:p w14:paraId="43FBF660" w14:textId="77777777" w:rsidR="00F36DF4" w:rsidRDefault="00F36D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47FD6"/>
    <w:multiLevelType w:val="hybridMultilevel"/>
    <w:tmpl w:val="055AA4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C770B"/>
    <w:multiLevelType w:val="hybridMultilevel"/>
    <w:tmpl w:val="A91E7332"/>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2" w15:restartNumberingAfterBreak="0">
    <w:nsid w:val="0CC35473"/>
    <w:multiLevelType w:val="hybridMultilevel"/>
    <w:tmpl w:val="FA3A3DE6"/>
    <w:lvl w:ilvl="0" w:tplc="0405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6D3C7B"/>
    <w:multiLevelType w:val="hybridMultilevel"/>
    <w:tmpl w:val="99CA6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432840"/>
    <w:multiLevelType w:val="multilevel"/>
    <w:tmpl w:val="1870D7B6"/>
    <w:lvl w:ilvl="0">
      <w:start w:val="5"/>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AA2163B"/>
    <w:multiLevelType w:val="hybridMultilevel"/>
    <w:tmpl w:val="1A22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1E2B19"/>
    <w:multiLevelType w:val="hybridMultilevel"/>
    <w:tmpl w:val="C4D2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3045F"/>
    <w:multiLevelType w:val="hybridMultilevel"/>
    <w:tmpl w:val="B6705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A54C1"/>
    <w:multiLevelType w:val="hybridMultilevel"/>
    <w:tmpl w:val="74CC5A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0A186F"/>
    <w:multiLevelType w:val="hybridMultilevel"/>
    <w:tmpl w:val="1AAEFA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AE2DBB"/>
    <w:multiLevelType w:val="hybridMultilevel"/>
    <w:tmpl w:val="3EE077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3409039">
    <w:abstractNumId w:val="1"/>
  </w:num>
  <w:num w:numId="2" w16cid:durableId="1238370089">
    <w:abstractNumId w:val="5"/>
  </w:num>
  <w:num w:numId="3" w16cid:durableId="1914048695">
    <w:abstractNumId w:val="0"/>
  </w:num>
  <w:num w:numId="4" w16cid:durableId="944001828">
    <w:abstractNumId w:val="3"/>
  </w:num>
  <w:num w:numId="5" w16cid:durableId="859709931">
    <w:abstractNumId w:val="8"/>
  </w:num>
  <w:num w:numId="6" w16cid:durableId="406195172">
    <w:abstractNumId w:val="6"/>
  </w:num>
  <w:num w:numId="7" w16cid:durableId="667634635">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8498299">
    <w:abstractNumId w:val="7"/>
  </w:num>
  <w:num w:numId="9" w16cid:durableId="1565917449">
    <w:abstractNumId w:val="2"/>
  </w:num>
  <w:num w:numId="10" w16cid:durableId="1408963934">
    <w:abstractNumId w:val="10"/>
  </w:num>
  <w:num w:numId="11" w16cid:durableId="15952390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DI0MzEyBLIsLJV0lIJTi4sz8/NACgxNagEupvqULQAAAA=="/>
  </w:docVars>
  <w:rsids>
    <w:rsidRoot w:val="00F343B8"/>
    <w:rsid w:val="00000B83"/>
    <w:rsid w:val="0001011F"/>
    <w:rsid w:val="00015C65"/>
    <w:rsid w:val="00036636"/>
    <w:rsid w:val="00040489"/>
    <w:rsid w:val="0004414F"/>
    <w:rsid w:val="000536FF"/>
    <w:rsid w:val="00094179"/>
    <w:rsid w:val="000A00AF"/>
    <w:rsid w:val="000B3223"/>
    <w:rsid w:val="000B5F03"/>
    <w:rsid w:val="000B6B07"/>
    <w:rsid w:val="000C7A1A"/>
    <w:rsid w:val="000D3E41"/>
    <w:rsid w:val="000F2C43"/>
    <w:rsid w:val="000F7A65"/>
    <w:rsid w:val="001011E1"/>
    <w:rsid w:val="00104CA4"/>
    <w:rsid w:val="001276D7"/>
    <w:rsid w:val="001334CC"/>
    <w:rsid w:val="00143E9E"/>
    <w:rsid w:val="00160473"/>
    <w:rsid w:val="00160AAA"/>
    <w:rsid w:val="0016385A"/>
    <w:rsid w:val="00165329"/>
    <w:rsid w:val="0017791D"/>
    <w:rsid w:val="00193871"/>
    <w:rsid w:val="001C59F1"/>
    <w:rsid w:val="001E630B"/>
    <w:rsid w:val="0020713A"/>
    <w:rsid w:val="002255B1"/>
    <w:rsid w:val="002515F8"/>
    <w:rsid w:val="00252F90"/>
    <w:rsid w:val="00254E9C"/>
    <w:rsid w:val="0028249F"/>
    <w:rsid w:val="00291B9D"/>
    <w:rsid w:val="002C07EC"/>
    <w:rsid w:val="002E1F16"/>
    <w:rsid w:val="002F63F0"/>
    <w:rsid w:val="00303873"/>
    <w:rsid w:val="003170AE"/>
    <w:rsid w:val="003254D5"/>
    <w:rsid w:val="00327034"/>
    <w:rsid w:val="003331F9"/>
    <w:rsid w:val="00333C27"/>
    <w:rsid w:val="003375B6"/>
    <w:rsid w:val="00345071"/>
    <w:rsid w:val="0037508A"/>
    <w:rsid w:val="003767A9"/>
    <w:rsid w:val="00380120"/>
    <w:rsid w:val="00381DE8"/>
    <w:rsid w:val="00383EDA"/>
    <w:rsid w:val="0038677B"/>
    <w:rsid w:val="00392928"/>
    <w:rsid w:val="003A0A6C"/>
    <w:rsid w:val="003B1012"/>
    <w:rsid w:val="003C573E"/>
    <w:rsid w:val="003D09EA"/>
    <w:rsid w:val="003D58BE"/>
    <w:rsid w:val="003F1FAF"/>
    <w:rsid w:val="004166E9"/>
    <w:rsid w:val="00420FDA"/>
    <w:rsid w:val="004772F4"/>
    <w:rsid w:val="00492C8E"/>
    <w:rsid w:val="00493E14"/>
    <w:rsid w:val="004A116A"/>
    <w:rsid w:val="004A48E4"/>
    <w:rsid w:val="004C0AE9"/>
    <w:rsid w:val="004F13C1"/>
    <w:rsid w:val="00511AFB"/>
    <w:rsid w:val="0051390C"/>
    <w:rsid w:val="005379E5"/>
    <w:rsid w:val="00544E50"/>
    <w:rsid w:val="00545AC3"/>
    <w:rsid w:val="00550004"/>
    <w:rsid w:val="00565FE6"/>
    <w:rsid w:val="00567B01"/>
    <w:rsid w:val="00572161"/>
    <w:rsid w:val="00584352"/>
    <w:rsid w:val="005A21B4"/>
    <w:rsid w:val="005B06C3"/>
    <w:rsid w:val="005B57FB"/>
    <w:rsid w:val="005C4CA5"/>
    <w:rsid w:val="005D0EA3"/>
    <w:rsid w:val="006019B5"/>
    <w:rsid w:val="0060451E"/>
    <w:rsid w:val="0060508C"/>
    <w:rsid w:val="00650405"/>
    <w:rsid w:val="00654982"/>
    <w:rsid w:val="00655E1F"/>
    <w:rsid w:val="0066203F"/>
    <w:rsid w:val="00670B9E"/>
    <w:rsid w:val="00670BC4"/>
    <w:rsid w:val="00680CA2"/>
    <w:rsid w:val="006A4784"/>
    <w:rsid w:val="006A7980"/>
    <w:rsid w:val="006B2D99"/>
    <w:rsid w:val="006B757D"/>
    <w:rsid w:val="006C0195"/>
    <w:rsid w:val="006C39AA"/>
    <w:rsid w:val="006D1B4D"/>
    <w:rsid w:val="006D47D4"/>
    <w:rsid w:val="006D714D"/>
    <w:rsid w:val="006E1966"/>
    <w:rsid w:val="006E46A0"/>
    <w:rsid w:val="006E5033"/>
    <w:rsid w:val="0071592C"/>
    <w:rsid w:val="00731FE0"/>
    <w:rsid w:val="00735F3C"/>
    <w:rsid w:val="00772B3E"/>
    <w:rsid w:val="00772DA4"/>
    <w:rsid w:val="007844EF"/>
    <w:rsid w:val="0078495D"/>
    <w:rsid w:val="0079174A"/>
    <w:rsid w:val="007A1C7B"/>
    <w:rsid w:val="007B120F"/>
    <w:rsid w:val="007D3EF9"/>
    <w:rsid w:val="007E236C"/>
    <w:rsid w:val="007F1DDA"/>
    <w:rsid w:val="007F47EF"/>
    <w:rsid w:val="00806441"/>
    <w:rsid w:val="00810F7C"/>
    <w:rsid w:val="008178A5"/>
    <w:rsid w:val="008228BB"/>
    <w:rsid w:val="00833F07"/>
    <w:rsid w:val="00847816"/>
    <w:rsid w:val="00851058"/>
    <w:rsid w:val="0085160E"/>
    <w:rsid w:val="00856FD5"/>
    <w:rsid w:val="00864C80"/>
    <w:rsid w:val="00883B2D"/>
    <w:rsid w:val="00895C6C"/>
    <w:rsid w:val="008A0EC0"/>
    <w:rsid w:val="008A3FE1"/>
    <w:rsid w:val="008B51F5"/>
    <w:rsid w:val="008B7365"/>
    <w:rsid w:val="008F1FBE"/>
    <w:rsid w:val="009068DC"/>
    <w:rsid w:val="00906E2A"/>
    <w:rsid w:val="00916C14"/>
    <w:rsid w:val="00920266"/>
    <w:rsid w:val="00925A12"/>
    <w:rsid w:val="009336A2"/>
    <w:rsid w:val="00970C8D"/>
    <w:rsid w:val="00976F07"/>
    <w:rsid w:val="0098324E"/>
    <w:rsid w:val="00986870"/>
    <w:rsid w:val="009873D9"/>
    <w:rsid w:val="009A24E7"/>
    <w:rsid w:val="009C0D70"/>
    <w:rsid w:val="00A206D6"/>
    <w:rsid w:val="00A23F98"/>
    <w:rsid w:val="00A26E7A"/>
    <w:rsid w:val="00A4216F"/>
    <w:rsid w:val="00A87A56"/>
    <w:rsid w:val="00A91D9F"/>
    <w:rsid w:val="00A9529A"/>
    <w:rsid w:val="00AC1DD1"/>
    <w:rsid w:val="00B03AB4"/>
    <w:rsid w:val="00B15D2F"/>
    <w:rsid w:val="00B47F80"/>
    <w:rsid w:val="00B82F7E"/>
    <w:rsid w:val="00B84594"/>
    <w:rsid w:val="00B95B8A"/>
    <w:rsid w:val="00BA7EC0"/>
    <w:rsid w:val="00BB5238"/>
    <w:rsid w:val="00BE30FD"/>
    <w:rsid w:val="00BE7A88"/>
    <w:rsid w:val="00C063AC"/>
    <w:rsid w:val="00C116D2"/>
    <w:rsid w:val="00C50134"/>
    <w:rsid w:val="00C71146"/>
    <w:rsid w:val="00C86DD4"/>
    <w:rsid w:val="00C92B39"/>
    <w:rsid w:val="00CB61FE"/>
    <w:rsid w:val="00CE5790"/>
    <w:rsid w:val="00D0470A"/>
    <w:rsid w:val="00D14ACF"/>
    <w:rsid w:val="00D316E7"/>
    <w:rsid w:val="00D321A5"/>
    <w:rsid w:val="00D3497D"/>
    <w:rsid w:val="00D504C0"/>
    <w:rsid w:val="00D71B0E"/>
    <w:rsid w:val="00D730A3"/>
    <w:rsid w:val="00D92285"/>
    <w:rsid w:val="00DC141E"/>
    <w:rsid w:val="00DC2425"/>
    <w:rsid w:val="00DD7297"/>
    <w:rsid w:val="00DE28F2"/>
    <w:rsid w:val="00DE5A9A"/>
    <w:rsid w:val="00E12F20"/>
    <w:rsid w:val="00E15896"/>
    <w:rsid w:val="00E17ED7"/>
    <w:rsid w:val="00E23CFE"/>
    <w:rsid w:val="00E26175"/>
    <w:rsid w:val="00E30E11"/>
    <w:rsid w:val="00E40E21"/>
    <w:rsid w:val="00E43CBD"/>
    <w:rsid w:val="00E5112D"/>
    <w:rsid w:val="00E916D9"/>
    <w:rsid w:val="00EA7561"/>
    <w:rsid w:val="00EA7CDE"/>
    <w:rsid w:val="00ED16FA"/>
    <w:rsid w:val="00ED6AA0"/>
    <w:rsid w:val="00EF5414"/>
    <w:rsid w:val="00F343B8"/>
    <w:rsid w:val="00F36DF4"/>
    <w:rsid w:val="00F47B15"/>
    <w:rsid w:val="00F51503"/>
    <w:rsid w:val="00F64630"/>
    <w:rsid w:val="00F72878"/>
    <w:rsid w:val="00FA17C1"/>
    <w:rsid w:val="00FA7464"/>
    <w:rsid w:val="00FC6925"/>
    <w:rsid w:val="00FE1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BE410"/>
  <w15:chartTrackingRefBased/>
  <w15:docId w15:val="{090A06AE-2E57-4E4D-ADD1-94AA0C2C6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3B8"/>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E12F20"/>
    <w:pPr>
      <w:numPr>
        <w:numId w:val="7"/>
      </w:numPr>
      <w:spacing w:line="360" w:lineRule="auto"/>
      <w:outlineLvl w:val="0"/>
    </w:pPr>
    <w:rPr>
      <w:b/>
      <w:sz w:val="28"/>
      <w:szCs w:val="28"/>
      <w:u w:val="single"/>
    </w:rPr>
  </w:style>
  <w:style w:type="paragraph" w:styleId="Heading2">
    <w:name w:val="heading 2"/>
    <w:basedOn w:val="Normal"/>
    <w:next w:val="Normal"/>
    <w:link w:val="Heading2Char"/>
    <w:uiPriority w:val="9"/>
    <w:unhideWhenUsed/>
    <w:qFormat/>
    <w:rsid w:val="00E12F20"/>
    <w:pPr>
      <w:numPr>
        <w:ilvl w:val="1"/>
        <w:numId w:val="7"/>
      </w:numPr>
      <w:spacing w:line="360" w:lineRule="auto"/>
      <w:outlineLvl w:val="1"/>
    </w:pPr>
    <w:rPr>
      <w:b/>
    </w:rPr>
  </w:style>
  <w:style w:type="paragraph" w:styleId="Heading3">
    <w:name w:val="heading 3"/>
    <w:basedOn w:val="Normal"/>
    <w:next w:val="Normal"/>
    <w:link w:val="Heading3Char"/>
    <w:uiPriority w:val="9"/>
    <w:semiHidden/>
    <w:unhideWhenUsed/>
    <w:qFormat/>
    <w:rsid w:val="00E12F20"/>
    <w:pPr>
      <w:numPr>
        <w:ilvl w:val="2"/>
        <w:numId w:val="7"/>
      </w:numPr>
      <w:spacing w:line="360" w:lineRule="auto"/>
      <w:outlineLvl w:val="2"/>
    </w:pPr>
    <w:rPr>
      <w:i/>
    </w:rPr>
  </w:style>
  <w:style w:type="paragraph" w:styleId="Heading4">
    <w:name w:val="heading 4"/>
    <w:basedOn w:val="Normal"/>
    <w:next w:val="Normal"/>
    <w:link w:val="Heading4Char"/>
    <w:uiPriority w:val="9"/>
    <w:semiHidden/>
    <w:unhideWhenUsed/>
    <w:qFormat/>
    <w:rsid w:val="00E12F20"/>
    <w:pPr>
      <w:numPr>
        <w:ilvl w:val="3"/>
        <w:numId w:val="7"/>
      </w:numPr>
      <w:spacing w:line="360" w:lineRule="auto"/>
      <w:outlineLvl w:val="3"/>
    </w:pPr>
    <w:rPr>
      <w:rFonts w:eastAsia="MS Mincho"/>
      <w:i/>
      <w:u w:val="single"/>
      <w:lang w:val="en-US"/>
    </w:rPr>
  </w:style>
  <w:style w:type="paragraph" w:styleId="Heading5">
    <w:name w:val="heading 5"/>
    <w:basedOn w:val="Normal"/>
    <w:next w:val="Normal"/>
    <w:link w:val="Heading5Char"/>
    <w:uiPriority w:val="9"/>
    <w:semiHidden/>
    <w:unhideWhenUsed/>
    <w:qFormat/>
    <w:rsid w:val="00E12F20"/>
    <w:pPr>
      <w:keepNext/>
      <w:keepLines/>
      <w:numPr>
        <w:ilvl w:val="4"/>
        <w:numId w:val="7"/>
      </w:numPr>
      <w:spacing w:before="200"/>
      <w:outlineLvl w:val="4"/>
    </w:pPr>
    <w:rPr>
      <w:rFonts w:ascii="Calibri" w:eastAsia="MS Gothic" w:hAnsi="Calibri"/>
      <w:color w:val="243F60"/>
    </w:rPr>
  </w:style>
  <w:style w:type="paragraph" w:styleId="Heading6">
    <w:name w:val="heading 6"/>
    <w:basedOn w:val="Normal"/>
    <w:next w:val="Normal"/>
    <w:link w:val="Heading6Char"/>
    <w:uiPriority w:val="9"/>
    <w:semiHidden/>
    <w:unhideWhenUsed/>
    <w:qFormat/>
    <w:rsid w:val="00E12F20"/>
    <w:pPr>
      <w:keepNext/>
      <w:keepLines/>
      <w:numPr>
        <w:ilvl w:val="5"/>
        <w:numId w:val="7"/>
      </w:numPr>
      <w:spacing w:before="200"/>
      <w:outlineLvl w:val="5"/>
    </w:pPr>
    <w:rPr>
      <w:rFonts w:ascii="Calibri" w:eastAsia="MS Gothic" w:hAnsi="Calibri"/>
      <w:i/>
      <w:iCs/>
      <w:color w:val="243F60"/>
    </w:rPr>
  </w:style>
  <w:style w:type="paragraph" w:styleId="Heading7">
    <w:name w:val="heading 7"/>
    <w:basedOn w:val="Normal"/>
    <w:next w:val="Normal"/>
    <w:link w:val="Heading7Char"/>
    <w:uiPriority w:val="9"/>
    <w:semiHidden/>
    <w:unhideWhenUsed/>
    <w:qFormat/>
    <w:rsid w:val="00E12F20"/>
    <w:pPr>
      <w:keepNext/>
      <w:keepLines/>
      <w:numPr>
        <w:ilvl w:val="6"/>
        <w:numId w:val="7"/>
      </w:numPr>
      <w:spacing w:before="200"/>
      <w:outlineLvl w:val="6"/>
    </w:pPr>
    <w:rPr>
      <w:rFonts w:ascii="Calibri" w:eastAsia="MS Gothic" w:hAnsi="Calibri"/>
      <w:i/>
      <w:iCs/>
      <w:color w:val="404040"/>
    </w:rPr>
  </w:style>
  <w:style w:type="paragraph" w:styleId="Heading8">
    <w:name w:val="heading 8"/>
    <w:basedOn w:val="Normal"/>
    <w:next w:val="Normal"/>
    <w:link w:val="Heading8Char"/>
    <w:uiPriority w:val="9"/>
    <w:semiHidden/>
    <w:unhideWhenUsed/>
    <w:qFormat/>
    <w:rsid w:val="00E12F20"/>
    <w:pPr>
      <w:keepNext/>
      <w:keepLines/>
      <w:numPr>
        <w:ilvl w:val="7"/>
        <w:numId w:val="7"/>
      </w:numPr>
      <w:spacing w:before="200"/>
      <w:outlineLvl w:val="7"/>
    </w:pPr>
    <w:rPr>
      <w:rFonts w:ascii="Calibri" w:eastAsia="MS Gothic" w:hAnsi="Calibri"/>
      <w:color w:val="404040"/>
      <w:sz w:val="20"/>
      <w:szCs w:val="20"/>
    </w:rPr>
  </w:style>
  <w:style w:type="paragraph" w:styleId="Heading9">
    <w:name w:val="heading 9"/>
    <w:basedOn w:val="Normal"/>
    <w:next w:val="Normal"/>
    <w:link w:val="Heading9Char"/>
    <w:uiPriority w:val="9"/>
    <w:semiHidden/>
    <w:unhideWhenUsed/>
    <w:qFormat/>
    <w:rsid w:val="00E12F20"/>
    <w:pPr>
      <w:keepNext/>
      <w:keepLines/>
      <w:numPr>
        <w:ilvl w:val="8"/>
        <w:numId w:val="7"/>
      </w:numPr>
      <w:spacing w:before="20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1Char1CharChar">
    <w:name w:val="Char Char1 Char1 Char Char"/>
    <w:basedOn w:val="Normal"/>
    <w:uiPriority w:val="99"/>
    <w:rsid w:val="00F343B8"/>
    <w:pPr>
      <w:spacing w:after="160" w:line="240" w:lineRule="exact"/>
    </w:pPr>
    <w:rPr>
      <w:rFonts w:ascii="Tahoma" w:hAnsi="Tahoma"/>
      <w:sz w:val="20"/>
      <w:szCs w:val="20"/>
      <w:lang w:val="en-US" w:eastAsia="en-US"/>
    </w:rPr>
  </w:style>
  <w:style w:type="paragraph" w:customStyle="1" w:styleId="Default">
    <w:name w:val="Default"/>
    <w:rsid w:val="00F343B8"/>
    <w:pPr>
      <w:autoSpaceDE w:val="0"/>
      <w:autoSpaceDN w:val="0"/>
      <w:adjustRightInd w:val="0"/>
      <w:spacing w:after="0" w:line="240" w:lineRule="auto"/>
    </w:pPr>
    <w:rPr>
      <w:rFonts w:ascii="Times New Roman" w:eastAsia="MS Mincho" w:hAnsi="Times New Roman" w:cs="Times New Roman"/>
      <w:color w:val="000000"/>
      <w:sz w:val="24"/>
      <w:szCs w:val="24"/>
    </w:rPr>
  </w:style>
  <w:style w:type="paragraph" w:customStyle="1" w:styleId="p5">
    <w:name w:val="p5"/>
    <w:basedOn w:val="Normal"/>
    <w:rsid w:val="00F343B8"/>
    <w:pPr>
      <w:widowControl w:val="0"/>
      <w:spacing w:line="280" w:lineRule="atLeast"/>
    </w:pPr>
    <w:rPr>
      <w:szCs w:val="20"/>
      <w:lang w:val="en-US" w:eastAsia="en-US"/>
    </w:rPr>
  </w:style>
  <w:style w:type="character" w:customStyle="1" w:styleId="normaltextrun">
    <w:name w:val="normaltextrun"/>
    <w:rsid w:val="00F343B8"/>
  </w:style>
  <w:style w:type="character" w:customStyle="1" w:styleId="eop">
    <w:name w:val="eop"/>
    <w:rsid w:val="00F343B8"/>
  </w:style>
  <w:style w:type="paragraph" w:customStyle="1" w:styleId="paragraph">
    <w:name w:val="paragraph"/>
    <w:basedOn w:val="Normal"/>
    <w:rsid w:val="00F343B8"/>
    <w:pPr>
      <w:spacing w:before="100" w:beforeAutospacing="1" w:after="100" w:afterAutospacing="1"/>
    </w:pPr>
    <w:rPr>
      <w:lang w:val="en-US"/>
    </w:rPr>
  </w:style>
  <w:style w:type="paragraph" w:customStyle="1" w:styleId="c2">
    <w:name w:val="c2"/>
    <w:basedOn w:val="Normal"/>
    <w:rsid w:val="0004414F"/>
    <w:pPr>
      <w:widowControl w:val="0"/>
      <w:spacing w:line="240" w:lineRule="atLeast"/>
      <w:jc w:val="center"/>
    </w:pPr>
    <w:rPr>
      <w:szCs w:val="20"/>
      <w:lang w:val="en-US" w:eastAsia="en-US"/>
    </w:rPr>
  </w:style>
  <w:style w:type="character" w:styleId="Hyperlink">
    <w:name w:val="Hyperlink"/>
    <w:basedOn w:val="DefaultParagraphFont"/>
    <w:uiPriority w:val="99"/>
    <w:unhideWhenUsed/>
    <w:rsid w:val="0004414F"/>
    <w:rPr>
      <w:color w:val="0563C1" w:themeColor="hyperlink"/>
      <w:u w:val="single"/>
    </w:rPr>
  </w:style>
  <w:style w:type="paragraph" w:styleId="ListParagraph">
    <w:name w:val="List Paragraph"/>
    <w:basedOn w:val="Normal"/>
    <w:uiPriority w:val="34"/>
    <w:qFormat/>
    <w:rsid w:val="00E12F20"/>
    <w:pPr>
      <w:ind w:left="720"/>
      <w:contextualSpacing/>
    </w:pPr>
  </w:style>
  <w:style w:type="character" w:customStyle="1" w:styleId="Heading1Char">
    <w:name w:val="Heading 1 Char"/>
    <w:basedOn w:val="DefaultParagraphFont"/>
    <w:link w:val="Heading1"/>
    <w:uiPriority w:val="9"/>
    <w:rsid w:val="00E12F20"/>
    <w:rPr>
      <w:rFonts w:ascii="Times New Roman" w:eastAsia="Times New Roman" w:hAnsi="Times New Roman" w:cs="Times New Roman"/>
      <w:b/>
      <w:sz w:val="28"/>
      <w:szCs w:val="28"/>
      <w:u w:val="single"/>
      <w:lang w:val="en-GB" w:eastAsia="en-GB"/>
    </w:rPr>
  </w:style>
  <w:style w:type="character" w:customStyle="1" w:styleId="Heading2Char">
    <w:name w:val="Heading 2 Char"/>
    <w:basedOn w:val="DefaultParagraphFont"/>
    <w:link w:val="Heading2"/>
    <w:uiPriority w:val="9"/>
    <w:rsid w:val="00E12F20"/>
    <w:rPr>
      <w:rFonts w:ascii="Times New Roman" w:eastAsia="Times New Roman" w:hAnsi="Times New Roman" w:cs="Times New Roman"/>
      <w:b/>
      <w:sz w:val="24"/>
      <w:szCs w:val="24"/>
      <w:lang w:val="en-GB" w:eastAsia="en-GB"/>
    </w:rPr>
  </w:style>
  <w:style w:type="character" w:customStyle="1" w:styleId="Heading3Char">
    <w:name w:val="Heading 3 Char"/>
    <w:basedOn w:val="DefaultParagraphFont"/>
    <w:link w:val="Heading3"/>
    <w:uiPriority w:val="9"/>
    <w:semiHidden/>
    <w:rsid w:val="00E12F20"/>
    <w:rPr>
      <w:rFonts w:ascii="Times New Roman" w:eastAsia="Times New Roman" w:hAnsi="Times New Roman" w:cs="Times New Roman"/>
      <w:i/>
      <w:sz w:val="24"/>
      <w:szCs w:val="24"/>
      <w:lang w:val="en-GB" w:eastAsia="en-GB"/>
    </w:rPr>
  </w:style>
  <w:style w:type="character" w:customStyle="1" w:styleId="Heading4Char">
    <w:name w:val="Heading 4 Char"/>
    <w:basedOn w:val="DefaultParagraphFont"/>
    <w:link w:val="Heading4"/>
    <w:uiPriority w:val="9"/>
    <w:semiHidden/>
    <w:rsid w:val="00E12F20"/>
    <w:rPr>
      <w:rFonts w:ascii="Times New Roman" w:eastAsia="MS Mincho" w:hAnsi="Times New Roman" w:cs="Times New Roman"/>
      <w:i/>
      <w:sz w:val="24"/>
      <w:szCs w:val="24"/>
      <w:u w:val="single"/>
      <w:lang w:eastAsia="en-GB"/>
    </w:rPr>
  </w:style>
  <w:style w:type="character" w:customStyle="1" w:styleId="Heading5Char">
    <w:name w:val="Heading 5 Char"/>
    <w:basedOn w:val="DefaultParagraphFont"/>
    <w:link w:val="Heading5"/>
    <w:uiPriority w:val="9"/>
    <w:semiHidden/>
    <w:rsid w:val="00E12F20"/>
    <w:rPr>
      <w:rFonts w:ascii="Calibri" w:eastAsia="MS Gothic" w:hAnsi="Calibri" w:cs="Times New Roman"/>
      <w:color w:val="243F60"/>
      <w:sz w:val="24"/>
      <w:szCs w:val="24"/>
      <w:lang w:val="en-GB" w:eastAsia="en-GB"/>
    </w:rPr>
  </w:style>
  <w:style w:type="character" w:customStyle="1" w:styleId="Heading6Char">
    <w:name w:val="Heading 6 Char"/>
    <w:basedOn w:val="DefaultParagraphFont"/>
    <w:link w:val="Heading6"/>
    <w:uiPriority w:val="9"/>
    <w:semiHidden/>
    <w:rsid w:val="00E12F20"/>
    <w:rPr>
      <w:rFonts w:ascii="Calibri" w:eastAsia="MS Gothic" w:hAnsi="Calibri" w:cs="Times New Roman"/>
      <w:i/>
      <w:iCs/>
      <w:color w:val="243F60"/>
      <w:sz w:val="24"/>
      <w:szCs w:val="24"/>
      <w:lang w:val="en-GB" w:eastAsia="en-GB"/>
    </w:rPr>
  </w:style>
  <w:style w:type="character" w:customStyle="1" w:styleId="Heading7Char">
    <w:name w:val="Heading 7 Char"/>
    <w:basedOn w:val="DefaultParagraphFont"/>
    <w:link w:val="Heading7"/>
    <w:uiPriority w:val="9"/>
    <w:semiHidden/>
    <w:rsid w:val="00E12F20"/>
    <w:rPr>
      <w:rFonts w:ascii="Calibri" w:eastAsia="MS Gothic" w:hAnsi="Calibri" w:cs="Times New Roman"/>
      <w:i/>
      <w:iCs/>
      <w:color w:val="404040"/>
      <w:sz w:val="24"/>
      <w:szCs w:val="24"/>
      <w:lang w:val="en-GB" w:eastAsia="en-GB"/>
    </w:rPr>
  </w:style>
  <w:style w:type="character" w:customStyle="1" w:styleId="Heading8Char">
    <w:name w:val="Heading 8 Char"/>
    <w:basedOn w:val="DefaultParagraphFont"/>
    <w:link w:val="Heading8"/>
    <w:uiPriority w:val="9"/>
    <w:semiHidden/>
    <w:rsid w:val="00E12F20"/>
    <w:rPr>
      <w:rFonts w:ascii="Calibri" w:eastAsia="MS Gothic" w:hAnsi="Calibri" w:cs="Times New Roman"/>
      <w:color w:val="404040"/>
      <w:sz w:val="20"/>
      <w:szCs w:val="20"/>
      <w:lang w:val="en-GB" w:eastAsia="en-GB"/>
    </w:rPr>
  </w:style>
  <w:style w:type="character" w:customStyle="1" w:styleId="Heading9Char">
    <w:name w:val="Heading 9 Char"/>
    <w:basedOn w:val="DefaultParagraphFont"/>
    <w:link w:val="Heading9"/>
    <w:uiPriority w:val="9"/>
    <w:semiHidden/>
    <w:rsid w:val="00E12F20"/>
    <w:rPr>
      <w:rFonts w:ascii="Calibri" w:eastAsia="MS Gothic" w:hAnsi="Calibri" w:cs="Times New Roman"/>
      <w:i/>
      <w:iCs/>
      <w:color w:val="404040"/>
      <w:sz w:val="20"/>
      <w:szCs w:val="20"/>
      <w:lang w:val="en-GB" w:eastAsia="en-GB"/>
    </w:rPr>
  </w:style>
  <w:style w:type="paragraph" w:styleId="BalloonText">
    <w:name w:val="Balloon Text"/>
    <w:basedOn w:val="Normal"/>
    <w:link w:val="BalloonTextChar"/>
    <w:uiPriority w:val="99"/>
    <w:semiHidden/>
    <w:unhideWhenUsed/>
    <w:rsid w:val="00492C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C8E"/>
    <w:rPr>
      <w:rFonts w:ascii="Segoe UI" w:eastAsia="Times New Roman" w:hAnsi="Segoe UI" w:cs="Segoe UI"/>
      <w:sz w:val="18"/>
      <w:szCs w:val="18"/>
      <w:lang w:val="en-GB" w:eastAsia="en-GB"/>
    </w:rPr>
  </w:style>
  <w:style w:type="paragraph" w:styleId="Header">
    <w:name w:val="header"/>
    <w:basedOn w:val="Normal"/>
    <w:link w:val="HeaderChar"/>
    <w:uiPriority w:val="99"/>
    <w:unhideWhenUsed/>
    <w:rsid w:val="00F36DF4"/>
    <w:pPr>
      <w:tabs>
        <w:tab w:val="center" w:pos="4680"/>
        <w:tab w:val="right" w:pos="9360"/>
      </w:tabs>
    </w:pPr>
  </w:style>
  <w:style w:type="character" w:customStyle="1" w:styleId="HeaderChar">
    <w:name w:val="Header Char"/>
    <w:basedOn w:val="DefaultParagraphFont"/>
    <w:link w:val="Header"/>
    <w:uiPriority w:val="99"/>
    <w:rsid w:val="00F36DF4"/>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F36DF4"/>
    <w:pPr>
      <w:tabs>
        <w:tab w:val="center" w:pos="4680"/>
        <w:tab w:val="right" w:pos="9360"/>
      </w:tabs>
    </w:pPr>
  </w:style>
  <w:style w:type="character" w:customStyle="1" w:styleId="FooterChar">
    <w:name w:val="Footer Char"/>
    <w:basedOn w:val="DefaultParagraphFont"/>
    <w:link w:val="Footer"/>
    <w:uiPriority w:val="99"/>
    <w:rsid w:val="00F36DF4"/>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0</TotalTime>
  <Pages>1</Pages>
  <Words>292</Words>
  <Characters>16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íková Alena</dc:creator>
  <cp:keywords/>
  <dc:description/>
  <cp:lastModifiedBy>Zíková Alena</cp:lastModifiedBy>
  <cp:revision>96</cp:revision>
  <dcterms:created xsi:type="dcterms:W3CDTF">2022-04-26T16:18:00Z</dcterms:created>
  <dcterms:modified xsi:type="dcterms:W3CDTF">2022-04-28T12:31:00Z</dcterms:modified>
</cp:coreProperties>
</file>